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c028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e954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f543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